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5D8E" w:rsidRDefault="00B95D8E" w:rsidP="00B95D8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13CB0F1" wp14:editId="605CC991">
                <wp:simplePos x="0" y="0"/>
                <wp:positionH relativeFrom="column">
                  <wp:posOffset>-100965</wp:posOffset>
                </wp:positionH>
                <wp:positionV relativeFrom="paragraph">
                  <wp:posOffset>-411096</wp:posOffset>
                </wp:positionV>
                <wp:extent cx="7395210" cy="2800350"/>
                <wp:effectExtent l="0" t="0" r="0" b="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95210" cy="2800350"/>
                          <a:chOff x="0" y="0"/>
                          <a:chExt cx="7395210" cy="2800350"/>
                        </a:xfrm>
                      </wpg:grpSpPr>
                      <wps:wsp>
                        <wps:cNvPr id="6" name="Rounded Rectangle 6"/>
                        <wps:cNvSpPr/>
                        <wps:spPr>
                          <a:xfrm>
                            <a:off x="0" y="0"/>
                            <a:ext cx="4114800" cy="1645920"/>
                          </a:xfrm>
                          <a:prstGeom prst="roundRect">
                            <a:avLst/>
                          </a:prstGeom>
                          <a:blipFill>
                            <a:blip r:embed="rId9"/>
                            <a:tile tx="0" ty="0" sx="100000" sy="100000" flip="none" algn="tl"/>
                          </a:blipFill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95D8E" w:rsidRPr="00260E08" w:rsidRDefault="00B95D8E" w:rsidP="00B95D8E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</w:pPr>
                              <w:r w:rsidRPr="00260E08"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  <w:t>COMPETENCE BASED EDUCATION</w:t>
                              </w:r>
                            </w:p>
                            <w:p w:rsidR="00B95D8E" w:rsidRPr="00260E08" w:rsidRDefault="00B95D8E" w:rsidP="00B95D8E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  <w:t>GRADE 7</w:t>
                              </w:r>
                            </w:p>
                            <w:p w:rsidR="00B95D8E" w:rsidRPr="00260E08" w:rsidRDefault="00B95D8E" w:rsidP="00B95D8E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</w:pPr>
                              <w:r w:rsidRPr="00260E08"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  <w:t>CODE: 009/2025</w:t>
                              </w:r>
                            </w:p>
                            <w:p w:rsidR="00B95D8E" w:rsidRPr="00260E08" w:rsidRDefault="00B95D8E" w:rsidP="00B95D8E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  <w:t>ENGLISH PP1</w:t>
                              </w:r>
                            </w:p>
                            <w:p w:rsidR="00B95D8E" w:rsidRPr="00AB34CE" w:rsidRDefault="00B95D8E" w:rsidP="00B95D8E">
                              <w:pPr>
                                <w:jc w:val="center"/>
                                <w:rPr>
                                  <w:color w:val="006699"/>
                                  <w14:textOutline w14:w="9525" w14:cap="rnd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ButtonPour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Picture 5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659" t="9926" b="6618"/>
                          <a:stretch/>
                        </pic:blipFill>
                        <pic:spPr bwMode="auto">
                          <a:xfrm>
                            <a:off x="4046220" y="11430"/>
                            <a:ext cx="3348990" cy="278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8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249" t="59212" r="39595" b="1827"/>
                          <a:stretch/>
                        </pic:blipFill>
                        <pic:spPr bwMode="auto">
                          <a:xfrm>
                            <a:off x="0" y="1497330"/>
                            <a:ext cx="4046220" cy="1303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9" o:spid="_x0000_s1026" style="position:absolute;margin-left:-7.95pt;margin-top:-32.35pt;width:582.3pt;height:220.5pt;z-index:251659264" coordsize="73952,2800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">
                <v:roundrect id="Rounded Rectangle 6" o:spid="_x0000_s1027" style="position:absolute;width:41148;height:16459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QoGfcQA&#10;AADaAAAADwAAAGRycy9kb3ducmV2LnhtbESPT2vCQBTE74LfYXmCF6mbelCJriFIBeutWqHHZ/Y1&#10;Sc2+Ddk1f/rpu4VCj8PM/IbZJr2pREuNKy0reJ5HIIgzq0vOFbxfDk9rEM4ja6wsk4KBHCS78WiL&#10;sbYdv1F79rkIEHYxKii8r2MpXVaQQTe3NXHwPm1j0AfZ5FI32AW4qeQiipbSYMlhocCa9gVl9/PD&#10;KLichkVbvnxfP27DkHL3tZqdXldKTSd9ugHhqff/4b/2UStYwu+VcAPk7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0KBn3EAAAA2gAAAA8AAAAAAAAAAAAAAAAAmAIAAGRycy9k&#10;b3ducmV2LnhtbFBLBQYAAAAABAAEAPUAAACJAwAAAAA=&#10;" strokecolor="black [3200]" strokeweight="2pt">
                  <v:fill r:id="rId11" o:title="" recolor="t" rotate="t" type="tile"/>
                  <v:textbox>
                    <w:txbxContent>
                      <w:p w:rsidR="00B95D8E" w:rsidRPr="00260E08" w:rsidRDefault="00B95D8E" w:rsidP="00B95D8E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</w:pPr>
                        <w:r w:rsidRPr="00260E08"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  <w:t>COMPETENCE BASED EDUCATION</w:t>
                        </w:r>
                      </w:p>
                      <w:p w:rsidR="00B95D8E" w:rsidRPr="00260E08" w:rsidRDefault="00B95D8E" w:rsidP="00B95D8E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  <w:t>GRADE 7</w:t>
                        </w:r>
                      </w:p>
                      <w:p w:rsidR="00B95D8E" w:rsidRPr="00260E08" w:rsidRDefault="00B95D8E" w:rsidP="00B95D8E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</w:pPr>
                        <w:r w:rsidRPr="00260E08"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  <w:t>CODE: 009/2025</w:t>
                        </w:r>
                      </w:p>
                      <w:p w:rsidR="00B95D8E" w:rsidRPr="00260E08" w:rsidRDefault="00B95D8E" w:rsidP="00B95D8E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  <w:t>ENGLISH PP1</w:t>
                        </w:r>
                      </w:p>
                      <w:p w:rsidR="00B95D8E" w:rsidRPr="00AB34CE" w:rsidRDefault="00B95D8E" w:rsidP="00B95D8E">
                        <w:pPr>
                          <w:jc w:val="center"/>
                          <w:rPr>
                            <w:color w:val="006699"/>
                            <w14:textOutline w14:w="9525" w14:cap="rnd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</w:txbxContent>
                  </v:textbox>
                </v:round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8" type="#_x0000_t75" alt="Marking Scheme For CBSE" style="position:absolute;left:40462;top:114;width:33490;height:2788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RGUOzEAAAA2gAAAA8AAABkcnMvZG93bnJldi54bWxEj0FrwkAUhO+C/2F5gjezUWmoMatIUSj0&#10;0mpBvD2yzySYfZtm1yTtr+8WCh6HmfmGybaDqUVHrassK5hHMQji3OqKCwWfp8PsGYTzyBpry6Tg&#10;mxxsN+NRhqm2PX9Qd/SFCBB2KSoovW9SKV1ekkEX2YY4eFfbGvRBtoXULfYBbmq5iONEGqw4LJTY&#10;0EtJ+e14Nwrevd5X5nI6/7zd9/nya5Xsmnmi1HQy7NYgPA3+Ef5vv2oFT/B3JdwAufk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RGUOzEAAAA2gAAAA8AAAAAAAAAAAAAAAAA&#10;nwIAAGRycy9kb3ducmV2LnhtbFBLBQYAAAAABAAEAPcAAACQAwAAAAA=&#10;">
                  <v:imagedata r:id="rId12" o:title="Marking Scheme For CBSE" croptop="6505f" cropbottom="4337f" cropleft="37787f"/>
                  <v:path arrowok="t"/>
                </v:shape>
                <v:shape id="Picture 8" o:spid="_x0000_s1029" type="#_x0000_t75" alt="Marking Scheme For CBSE" style="position:absolute;top:14973;width:40462;height:130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Qctae/AAAA2gAAAA8AAABkcnMvZG93bnJldi54bWxET02LwjAQvQv+hzDCXkTTXUSkGkWEinhw&#10;2VY8D83YFJtJabK1/ntzWNjj431vdoNtRE+drx0r+JwnIIhLp2uuFFyLbLYC4QOyxsYxKXiRh912&#10;PNpgqt2Tf6jPQyViCPsUFZgQ2lRKXxqy6OeuJY7c3XUWQ4RdJXWHzxhuG/mVJEtpsebYYLClg6Hy&#10;kf9aBefFN9X54ub66eU6LQaTVUfMlPqYDPs1iEBD+Bf/uU9aQdwar8QbILdv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kHLWnvwAAANoAAAAPAAAAAAAAAAAAAAAAAJ8CAABk&#10;cnMvZG93bnJldi54bWxQSwUGAAAAAAQABAD3AAAAiwMAAAAA&#10;">
                  <v:imagedata r:id="rId12" o:title="Marking Scheme For CBSE" croptop="38805f" cropbottom="1197f" cropleft="6061f" cropright="25949f"/>
                  <v:path arrowok="t"/>
                </v:shape>
              </v:group>
            </w:pict>
          </mc:Fallback>
        </mc:AlternateContent>
      </w:r>
    </w:p>
    <w:p w:rsidR="00B95D8E" w:rsidRDefault="00B95D8E" w:rsidP="00B95D8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95D8E" w:rsidRDefault="00B95D8E" w:rsidP="00B95D8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95D8E" w:rsidRDefault="000535B8" w:rsidP="00B95D8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b/>
          <w:bCs/>
          <w:noProof/>
          <w:color w:val="FFFFFF" w:themeColor="background1"/>
        </w:rPr>
        <w:drawing>
          <wp:anchor distT="0" distB="0" distL="114300" distR="114300" simplePos="0" relativeHeight="251661312" behindDoc="0" locked="0" layoutInCell="1" allowOverlap="1" wp14:anchorId="6924F3CB" wp14:editId="49A99FD7">
            <wp:simplePos x="0" y="0"/>
            <wp:positionH relativeFrom="column">
              <wp:posOffset>3164205</wp:posOffset>
            </wp:positionH>
            <wp:positionV relativeFrom="paragraph">
              <wp:posOffset>24130</wp:posOffset>
            </wp:positionV>
            <wp:extent cx="1685290" cy="14287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13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29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95D8E" w:rsidRDefault="00B95D8E" w:rsidP="00B95D8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95D8E" w:rsidRDefault="00B95D8E" w:rsidP="00B95D8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95D8E" w:rsidRDefault="00B95D8E" w:rsidP="00B95D8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95D8E" w:rsidRDefault="00B95D8E" w:rsidP="00B95D8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95D8E" w:rsidRDefault="005964EB" w:rsidP="00B95D8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3.6pt;height:6.7pt" o:hrpct="0" o:hralign="center" o:hr="t">
            <v:imagedata r:id="rId14" o:title="BD21309_"/>
          </v:shape>
        </w:pict>
      </w:r>
    </w:p>
    <w:p w:rsidR="00B95D8E" w:rsidRDefault="00B95D8E" w:rsidP="00B95D8E">
      <w:pPr>
        <w:pStyle w:val="Heading2"/>
        <w:sectPr w:rsidR="00B95D8E" w:rsidSect="002E6517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type w:val="continuous"/>
          <w:pgSz w:w="12240" w:h="15840"/>
          <w:pgMar w:top="709" w:right="616" w:bottom="567" w:left="567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ep="1" w:space="510"/>
          <w:docGrid w:linePitch="360"/>
        </w:sectPr>
      </w:pPr>
    </w:p>
    <w:tbl>
      <w:tblPr>
        <w:tblStyle w:val="MediumShading2-Accent1"/>
        <w:tblpPr w:leftFromText="180" w:rightFromText="180" w:vertAnchor="page" w:horzAnchor="page" w:tblpXSpec="center" w:tblpY="6331"/>
        <w:tblW w:w="0" w:type="auto"/>
        <w:tblLook w:val="04A0" w:firstRow="1" w:lastRow="0" w:firstColumn="1" w:lastColumn="0" w:noHBand="0" w:noVBand="1"/>
      </w:tblPr>
      <w:tblGrid>
        <w:gridCol w:w="643"/>
        <w:gridCol w:w="750"/>
        <w:gridCol w:w="643"/>
        <w:gridCol w:w="750"/>
        <w:gridCol w:w="643"/>
        <w:gridCol w:w="750"/>
        <w:gridCol w:w="643"/>
        <w:gridCol w:w="750"/>
        <w:gridCol w:w="643"/>
        <w:gridCol w:w="750"/>
      </w:tblGrid>
      <w:tr w:rsidR="00B95D8E" w:rsidRPr="00C64B45" w:rsidTr="00A626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hideMark/>
          </w:tcPr>
          <w:p w:rsidR="00B95D8E" w:rsidRPr="00C64B45" w:rsidRDefault="00B95D8E" w:rsidP="00B95D8E">
            <w:pPr>
              <w:jc w:val="center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proofErr w:type="spellStart"/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Qn</w:t>
            </w:r>
            <w:proofErr w:type="spellEnd"/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Ans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proofErr w:type="spellStart"/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Qn</w:t>
            </w:r>
            <w:proofErr w:type="spellEnd"/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Ans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proofErr w:type="spellStart"/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Qn</w:t>
            </w:r>
            <w:proofErr w:type="spellEnd"/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Ans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proofErr w:type="spellStart"/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Qn</w:t>
            </w:r>
            <w:proofErr w:type="spellEnd"/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Ans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proofErr w:type="spellStart"/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Qn</w:t>
            </w:r>
            <w:proofErr w:type="spellEnd"/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Ans</w:t>
            </w:r>
          </w:p>
        </w:tc>
      </w:tr>
      <w:tr w:rsidR="00B95D8E" w:rsidRPr="00C64B45" w:rsidTr="00A62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B95D8E" w:rsidRPr="00C64B45" w:rsidRDefault="00B95D8E" w:rsidP="00B95D8E">
            <w:pPr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31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41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C</w:t>
            </w:r>
          </w:p>
        </w:tc>
      </w:tr>
      <w:tr w:rsidR="00B95D8E" w:rsidRPr="00C64B45" w:rsidTr="00A626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B95D8E" w:rsidRPr="00C64B45" w:rsidRDefault="00B95D8E" w:rsidP="00B95D8E">
            <w:pPr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32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42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C</w:t>
            </w:r>
          </w:p>
        </w:tc>
      </w:tr>
      <w:tr w:rsidR="00B95D8E" w:rsidRPr="00C64B45" w:rsidTr="00A62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B95D8E" w:rsidRPr="00C64B45" w:rsidRDefault="00B95D8E" w:rsidP="00B95D8E">
            <w:pPr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33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43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A</w:t>
            </w:r>
          </w:p>
        </w:tc>
      </w:tr>
      <w:tr w:rsidR="00B95D8E" w:rsidRPr="00C64B45" w:rsidTr="00A626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B95D8E" w:rsidRPr="00C64B45" w:rsidRDefault="00B95D8E" w:rsidP="00B95D8E">
            <w:pPr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34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44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B</w:t>
            </w:r>
          </w:p>
        </w:tc>
      </w:tr>
      <w:tr w:rsidR="00B95D8E" w:rsidRPr="00C64B45" w:rsidTr="00A62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B95D8E" w:rsidRPr="00C64B45" w:rsidRDefault="00B95D8E" w:rsidP="00B95D8E">
            <w:pPr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15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35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45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A</w:t>
            </w:r>
          </w:p>
        </w:tc>
      </w:tr>
      <w:tr w:rsidR="00B95D8E" w:rsidRPr="00C64B45" w:rsidTr="00A626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B95D8E" w:rsidRPr="00C64B45" w:rsidRDefault="00B95D8E" w:rsidP="00B95D8E">
            <w:pPr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16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26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36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46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C</w:t>
            </w:r>
          </w:p>
        </w:tc>
      </w:tr>
      <w:tr w:rsidR="00B95D8E" w:rsidRPr="00C64B45" w:rsidTr="00A62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B95D8E" w:rsidRPr="00C64B45" w:rsidRDefault="00B95D8E" w:rsidP="00B95D8E">
            <w:pPr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17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37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47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C</w:t>
            </w:r>
          </w:p>
        </w:tc>
      </w:tr>
      <w:tr w:rsidR="00B95D8E" w:rsidRPr="00C64B45" w:rsidTr="00A626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B95D8E" w:rsidRPr="00C64B45" w:rsidRDefault="00B95D8E" w:rsidP="00B95D8E">
            <w:pPr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18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38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48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B</w:t>
            </w:r>
          </w:p>
        </w:tc>
      </w:tr>
      <w:tr w:rsidR="00B95D8E" w:rsidRPr="00C64B45" w:rsidTr="00A62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B95D8E" w:rsidRPr="00C64B45" w:rsidRDefault="00B95D8E" w:rsidP="00B95D8E">
            <w:pPr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19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39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49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A</w:t>
            </w:r>
          </w:p>
        </w:tc>
      </w:tr>
      <w:tr w:rsidR="00B95D8E" w:rsidRPr="00C64B45" w:rsidTr="00A626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B95D8E" w:rsidRPr="00C64B45" w:rsidRDefault="00B95D8E" w:rsidP="00B95D8E">
            <w:pPr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40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b/>
                <w:sz w:val="32"/>
                <w:szCs w:val="24"/>
              </w:rPr>
              <w:t>50</w:t>
            </w:r>
          </w:p>
        </w:tc>
        <w:tc>
          <w:tcPr>
            <w:tcW w:w="0" w:type="auto"/>
            <w:hideMark/>
          </w:tcPr>
          <w:p w:rsidR="00B95D8E" w:rsidRPr="00C64B45" w:rsidRDefault="00B95D8E" w:rsidP="00B95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2"/>
                <w:szCs w:val="24"/>
              </w:rPr>
            </w:pPr>
            <w:r w:rsidRPr="00C64B45">
              <w:rPr>
                <w:rFonts w:ascii="Times New Roman" w:eastAsia="Times New Roman" w:hAnsi="Times New Roman" w:cs="Times New Roman"/>
                <w:sz w:val="32"/>
                <w:szCs w:val="24"/>
              </w:rPr>
              <w:t>A</w:t>
            </w:r>
          </w:p>
        </w:tc>
      </w:tr>
    </w:tbl>
    <w:p w:rsidR="00A62613" w:rsidRDefault="00A62613" w:rsidP="00B95D8E"/>
    <w:p w:rsidR="00A62613" w:rsidRPr="00A62613" w:rsidRDefault="00A62613" w:rsidP="00A62613"/>
    <w:p w:rsidR="00A62613" w:rsidRPr="00A62613" w:rsidRDefault="00A62613" w:rsidP="00A62613"/>
    <w:p w:rsidR="00A62613" w:rsidRPr="00A62613" w:rsidRDefault="00A62613" w:rsidP="00A62613"/>
    <w:p w:rsidR="00A62613" w:rsidRPr="00A62613" w:rsidRDefault="00A62613" w:rsidP="00A62613"/>
    <w:p w:rsidR="00A62613" w:rsidRPr="00A62613" w:rsidRDefault="00A62613" w:rsidP="00A62613"/>
    <w:p w:rsidR="00A62613" w:rsidRPr="00A62613" w:rsidRDefault="00A62613" w:rsidP="00A62613"/>
    <w:p w:rsidR="00A62613" w:rsidRPr="00A62613" w:rsidRDefault="00A62613" w:rsidP="00A62613"/>
    <w:p w:rsidR="00A62613" w:rsidRPr="00A62613" w:rsidRDefault="00A62613" w:rsidP="00A62613"/>
    <w:p w:rsidR="00A62613" w:rsidRDefault="00A62613" w:rsidP="00A62613"/>
    <w:p w:rsidR="00A62613" w:rsidRDefault="00A62613" w:rsidP="00A62613">
      <w:pPr>
        <w:jc w:val="center"/>
      </w:pPr>
    </w:p>
    <w:p w:rsidR="00A62613" w:rsidRDefault="00A62613" w:rsidP="00A62613"/>
    <w:p w:rsidR="00A62613" w:rsidRDefault="00A62613" w:rsidP="00A62613"/>
    <w:p w:rsidR="00A62613" w:rsidRDefault="00A62613" w:rsidP="00A62613">
      <w:pPr>
        <w:jc w:val="center"/>
        <w:rPr>
          <w:rFonts w:ascii="Courier New" w:hAnsi="Courier New" w:cs="Courier New"/>
          <w:b/>
          <w:sz w:val="24"/>
        </w:rPr>
      </w:pPr>
    </w:p>
    <w:p w:rsidR="000535B8" w:rsidRDefault="000535B8" w:rsidP="00A62613">
      <w:pPr>
        <w:tabs>
          <w:tab w:val="left" w:pos="2495"/>
        </w:tabs>
        <w:jc w:val="center"/>
        <w:rPr>
          <w:rFonts w:ascii="Courier New" w:hAnsi="Courier New" w:cs="Courier New"/>
          <w:b/>
          <w:sz w:val="24"/>
        </w:rPr>
      </w:pPr>
    </w:p>
    <w:p w:rsidR="000535B8" w:rsidRDefault="000535B8" w:rsidP="00A62613">
      <w:pPr>
        <w:tabs>
          <w:tab w:val="left" w:pos="2495"/>
        </w:tabs>
        <w:jc w:val="center"/>
        <w:rPr>
          <w:rFonts w:ascii="Courier New" w:hAnsi="Courier New" w:cs="Courier New"/>
          <w:b/>
          <w:sz w:val="24"/>
        </w:rPr>
      </w:pPr>
    </w:p>
    <w:p w:rsidR="00A62613" w:rsidRPr="000535B8" w:rsidRDefault="00A62613" w:rsidP="00A62613">
      <w:pPr>
        <w:tabs>
          <w:tab w:val="left" w:pos="2495"/>
        </w:tabs>
        <w:jc w:val="center"/>
        <w:rPr>
          <w:b/>
        </w:rPr>
      </w:pPr>
      <w:r w:rsidRPr="000535B8">
        <w:rPr>
          <w:rFonts w:ascii="Courier New" w:hAnsi="Courier New" w:cs="Courier New"/>
          <w:b/>
          <w:sz w:val="24"/>
        </w:rPr>
        <w:t xml:space="preserve">          THIS IS THE LAST PRINTED PAGE.</w:t>
      </w:r>
    </w:p>
    <w:sectPr w:rsidR="00A62613" w:rsidRPr="000535B8" w:rsidSect="003C57AD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type w:val="continuous"/>
      <w:pgSz w:w="12240" w:h="15840"/>
      <w:pgMar w:top="568" w:right="616" w:bottom="993" w:left="426" w:header="720" w:footer="720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964EB" w:rsidRDefault="005964EB" w:rsidP="006A6887">
      <w:pPr>
        <w:spacing w:after="0" w:line="240" w:lineRule="auto"/>
      </w:pPr>
      <w:r>
        <w:separator/>
      </w:r>
    </w:p>
  </w:endnote>
  <w:endnote w:type="continuationSeparator" w:id="0">
    <w:p w:rsidR="005964EB" w:rsidRDefault="005964EB" w:rsidP="006A68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F5613" w:rsidRDefault="002F561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5D8E" w:rsidRDefault="00B95D8E" w:rsidP="0046211C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>GRADE 7 CREATIVE ARTS AND SPORTS                     711/2                       ………EVERY LEARNER COUNTS……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F5613" w:rsidRDefault="002F5613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C57AD" w:rsidRDefault="003C57AD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6887" w:rsidRPr="0096799A" w:rsidRDefault="006A6887" w:rsidP="003C57AD">
    <w:pPr>
      <w:pStyle w:val="Footer"/>
      <w:rPr>
        <w:rFonts w:ascii="Bradley Hand ITC" w:hAnsi="Bradley Hand ITC"/>
        <w:b/>
      </w:rPr>
    </w:pPr>
    <w:r w:rsidRPr="0096799A">
      <w:rPr>
        <w:rFonts w:ascii="Bradley Hand ITC" w:hAnsi="Bradley Hand ITC"/>
        <w:b/>
      </w:rPr>
      <w:t xml:space="preserve">GRADE 7 </w:t>
    </w:r>
    <w:r>
      <w:rPr>
        <w:rFonts w:ascii="Bradley Hand ITC" w:hAnsi="Bradley Hand ITC"/>
        <w:b/>
      </w:rPr>
      <w:t xml:space="preserve">ENGLISH PAPER 1                                      </w:t>
    </w:r>
    <w:r w:rsidR="00F6624A">
      <w:rPr>
        <w:rFonts w:ascii="Bradley Hand ITC" w:hAnsi="Bradley Hand ITC"/>
        <w:b/>
      </w:rPr>
      <w:t>701/1</w:t>
    </w:r>
    <w:r>
      <w:rPr>
        <w:rFonts w:ascii="Bradley Hand ITC" w:hAnsi="Bradley Hand ITC"/>
        <w:b/>
      </w:rPr>
      <w:t xml:space="preserve">                                  ………EVERY LEARNER COUNTS……</w:t>
    </w: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C57AD" w:rsidRDefault="003C57A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964EB" w:rsidRDefault="005964EB" w:rsidP="006A6887">
      <w:pPr>
        <w:spacing w:after="0" w:line="240" w:lineRule="auto"/>
      </w:pPr>
      <w:r>
        <w:separator/>
      </w:r>
    </w:p>
  </w:footnote>
  <w:footnote w:type="continuationSeparator" w:id="0">
    <w:p w:rsidR="005964EB" w:rsidRDefault="005964EB" w:rsidP="006A68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F5613" w:rsidRDefault="005964E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9901266" o:spid="_x0000_s2050" type="#_x0000_t136" style="position:absolute;margin-left:0;margin-top:0;width:657.75pt;height:131.5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ARKING SCHEM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F5613" w:rsidRDefault="005964E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9901267" o:spid="_x0000_s2051" type="#_x0000_t136" style="position:absolute;margin-left:0;margin-top:0;width:657.75pt;height:131.5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ARKING SCHEM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F5613" w:rsidRDefault="005964E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9901265" o:spid="_x0000_s2049" type="#_x0000_t136" style="position:absolute;margin-left:0;margin-top:0;width:657.75pt;height:131.5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ARKING SCHEME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C57AD" w:rsidRDefault="005964E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9901269" o:spid="_x0000_s2053" type="#_x0000_t136" style="position:absolute;margin-left:0;margin-top:0;width:657.75pt;height:131.55pt;rotation:315;z-index:-25164902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ARKING SCHEME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C57AD" w:rsidRDefault="005964E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9901270" o:spid="_x0000_s2054" type="#_x0000_t136" style="position:absolute;margin-left:0;margin-top:0;width:657.75pt;height:131.55pt;rotation:315;z-index:-25164697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ARKING SCHEME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C57AD" w:rsidRDefault="005964E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9901268" o:spid="_x0000_s2052" type="#_x0000_t136" style="position:absolute;margin-left:0;margin-top:0;width:657.75pt;height:131.55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ARKING SCHEM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5919DA"/>
    <w:multiLevelType w:val="multilevel"/>
    <w:tmpl w:val="D7661E38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3835541"/>
    <w:multiLevelType w:val="multilevel"/>
    <w:tmpl w:val="B0E49EF0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9FA61C6"/>
    <w:multiLevelType w:val="multilevel"/>
    <w:tmpl w:val="84FEA77A"/>
    <w:lvl w:ilvl="0">
      <w:start w:val="4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A2560C5"/>
    <w:multiLevelType w:val="multilevel"/>
    <w:tmpl w:val="DF7C31B6"/>
    <w:lvl w:ilvl="0">
      <w:start w:val="46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AD36EAA"/>
    <w:multiLevelType w:val="multilevel"/>
    <w:tmpl w:val="997EDFE2"/>
    <w:lvl w:ilvl="0">
      <w:start w:val="4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ECE2C24"/>
    <w:multiLevelType w:val="multilevel"/>
    <w:tmpl w:val="4B14CAB6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0F6A0506"/>
    <w:multiLevelType w:val="multilevel"/>
    <w:tmpl w:val="DDF45902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3D17BD7"/>
    <w:multiLevelType w:val="multilevel"/>
    <w:tmpl w:val="FCFE3C94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8">
    <w:nsid w:val="141C1F45"/>
    <w:multiLevelType w:val="multilevel"/>
    <w:tmpl w:val="9F948580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4D67B2A"/>
    <w:multiLevelType w:val="multilevel"/>
    <w:tmpl w:val="BD0CE8EC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53D71EF"/>
    <w:multiLevelType w:val="multilevel"/>
    <w:tmpl w:val="58FADA9C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5620CF9"/>
    <w:multiLevelType w:val="multilevel"/>
    <w:tmpl w:val="D70A44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5AB038D"/>
    <w:multiLevelType w:val="multilevel"/>
    <w:tmpl w:val="C466F118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19435349"/>
    <w:multiLevelType w:val="multilevel"/>
    <w:tmpl w:val="B318331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19BD2154"/>
    <w:multiLevelType w:val="multilevel"/>
    <w:tmpl w:val="94EA3B92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1BEC6A98"/>
    <w:multiLevelType w:val="multilevel"/>
    <w:tmpl w:val="11181976"/>
    <w:lvl w:ilvl="0">
      <w:start w:val="5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1D3E1C9A"/>
    <w:multiLevelType w:val="multilevel"/>
    <w:tmpl w:val="C86A240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220B29D4"/>
    <w:multiLevelType w:val="multilevel"/>
    <w:tmpl w:val="AB1244AA"/>
    <w:lvl w:ilvl="0">
      <w:start w:val="4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23C16A2B"/>
    <w:multiLevelType w:val="multilevel"/>
    <w:tmpl w:val="7AEE8C56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24465042"/>
    <w:multiLevelType w:val="multilevel"/>
    <w:tmpl w:val="091611BC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>
    <w:nsid w:val="258C1C23"/>
    <w:multiLevelType w:val="multilevel"/>
    <w:tmpl w:val="3224DD0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25BF43B2"/>
    <w:multiLevelType w:val="multilevel"/>
    <w:tmpl w:val="7A4A03B2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269E33AC"/>
    <w:multiLevelType w:val="multilevel"/>
    <w:tmpl w:val="1A0C966A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286F6E9B"/>
    <w:multiLevelType w:val="multilevel"/>
    <w:tmpl w:val="07C42ED2"/>
    <w:lvl w:ilvl="0">
      <w:start w:val="4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29611E0A"/>
    <w:multiLevelType w:val="multilevel"/>
    <w:tmpl w:val="450AF50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2B300704"/>
    <w:multiLevelType w:val="multilevel"/>
    <w:tmpl w:val="908A81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2B701E64"/>
    <w:multiLevelType w:val="multilevel"/>
    <w:tmpl w:val="30325B1A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2DC87C67"/>
    <w:multiLevelType w:val="multilevel"/>
    <w:tmpl w:val="C0923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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31030DE7"/>
    <w:multiLevelType w:val="multilevel"/>
    <w:tmpl w:val="0F9E6F22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319B33F4"/>
    <w:multiLevelType w:val="multilevel"/>
    <w:tmpl w:val="97AC224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33963067"/>
    <w:multiLevelType w:val="multilevel"/>
    <w:tmpl w:val="45066E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34D349D4"/>
    <w:multiLevelType w:val="multilevel"/>
    <w:tmpl w:val="FD485BE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34DA5099"/>
    <w:multiLevelType w:val="multilevel"/>
    <w:tmpl w:val="8ABCE672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34FD1BDC"/>
    <w:multiLevelType w:val="multilevel"/>
    <w:tmpl w:val="DC02FCF0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381674E8"/>
    <w:multiLevelType w:val="multilevel"/>
    <w:tmpl w:val="530C5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38BD585C"/>
    <w:multiLevelType w:val="multilevel"/>
    <w:tmpl w:val="2D4886D6"/>
    <w:lvl w:ilvl="0">
      <w:start w:val="5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3C42661E"/>
    <w:multiLevelType w:val="multilevel"/>
    <w:tmpl w:val="A6A6A834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3D150ACA"/>
    <w:multiLevelType w:val="multilevel"/>
    <w:tmpl w:val="56A6B348"/>
    <w:lvl w:ilvl="0">
      <w:start w:val="4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3E076558"/>
    <w:multiLevelType w:val="multilevel"/>
    <w:tmpl w:val="652485F8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417E538E"/>
    <w:multiLevelType w:val="multilevel"/>
    <w:tmpl w:val="836EB5F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44007637"/>
    <w:multiLevelType w:val="multilevel"/>
    <w:tmpl w:val="D1B0C96E"/>
    <w:lvl w:ilvl="0">
      <w:start w:val="5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44C46010"/>
    <w:multiLevelType w:val="multilevel"/>
    <w:tmpl w:val="13B44E4C"/>
    <w:lvl w:ilvl="0">
      <w:start w:val="5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47B415DF"/>
    <w:multiLevelType w:val="multilevel"/>
    <w:tmpl w:val="8948F638"/>
    <w:lvl w:ilvl="0">
      <w:start w:val="5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47F41B00"/>
    <w:multiLevelType w:val="multilevel"/>
    <w:tmpl w:val="F402B816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>
    <w:nsid w:val="4C8A204D"/>
    <w:multiLevelType w:val="multilevel"/>
    <w:tmpl w:val="AE545F54"/>
    <w:lvl w:ilvl="0">
      <w:start w:val="4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>
    <w:nsid w:val="4F552D8D"/>
    <w:multiLevelType w:val="multilevel"/>
    <w:tmpl w:val="75D01650"/>
    <w:lvl w:ilvl="0">
      <w:start w:val="4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>
    <w:nsid w:val="51C82D04"/>
    <w:multiLevelType w:val="multilevel"/>
    <w:tmpl w:val="3EE66C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>
    <w:nsid w:val="55222E0D"/>
    <w:multiLevelType w:val="multilevel"/>
    <w:tmpl w:val="C69E0F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>
    <w:nsid w:val="5C9E6D94"/>
    <w:multiLevelType w:val="multilevel"/>
    <w:tmpl w:val="3940A1D6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>
    <w:nsid w:val="5D7A52CA"/>
    <w:multiLevelType w:val="multilevel"/>
    <w:tmpl w:val="285A7C36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>
    <w:nsid w:val="61C62F47"/>
    <w:multiLevelType w:val="multilevel"/>
    <w:tmpl w:val="E4345012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>
    <w:nsid w:val="62BB5F94"/>
    <w:multiLevelType w:val="multilevel"/>
    <w:tmpl w:val="EAD219A8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52">
    <w:nsid w:val="63DF337C"/>
    <w:multiLevelType w:val="multilevel"/>
    <w:tmpl w:val="B422FD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>
    <w:nsid w:val="66FB03CA"/>
    <w:multiLevelType w:val="multilevel"/>
    <w:tmpl w:val="F7F63220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>
    <w:nsid w:val="694C58F3"/>
    <w:multiLevelType w:val="multilevel"/>
    <w:tmpl w:val="E3B41766"/>
    <w:lvl w:ilvl="0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5">
    <w:nsid w:val="696C1CDF"/>
    <w:multiLevelType w:val="multilevel"/>
    <w:tmpl w:val="BFC0E036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>
    <w:nsid w:val="6B945784"/>
    <w:multiLevelType w:val="multilevel"/>
    <w:tmpl w:val="344CBE68"/>
    <w:lvl w:ilvl="0">
      <w:start w:val="4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>
    <w:nsid w:val="6C8D2EBE"/>
    <w:multiLevelType w:val="multilevel"/>
    <w:tmpl w:val="C2B4F90C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>
    <w:nsid w:val="73E732CB"/>
    <w:multiLevelType w:val="multilevel"/>
    <w:tmpl w:val="A1BC3550"/>
    <w:lvl w:ilvl="0">
      <w:start w:val="4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>
    <w:nsid w:val="78603A3D"/>
    <w:multiLevelType w:val="multilevel"/>
    <w:tmpl w:val="E2241B0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>
    <w:nsid w:val="7C161C66"/>
    <w:multiLevelType w:val="multilevel"/>
    <w:tmpl w:val="315CF6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>
    <w:nsid w:val="7E4334A4"/>
    <w:multiLevelType w:val="multilevel"/>
    <w:tmpl w:val="5726CF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0"/>
  </w:num>
  <w:num w:numId="2">
    <w:abstractNumId w:val="7"/>
  </w:num>
  <w:num w:numId="3">
    <w:abstractNumId w:val="39"/>
  </w:num>
  <w:num w:numId="4">
    <w:abstractNumId w:val="57"/>
  </w:num>
  <w:num w:numId="5">
    <w:abstractNumId w:val="0"/>
  </w:num>
  <w:num w:numId="6">
    <w:abstractNumId w:val="50"/>
  </w:num>
  <w:num w:numId="7">
    <w:abstractNumId w:val="20"/>
  </w:num>
  <w:num w:numId="8">
    <w:abstractNumId w:val="28"/>
  </w:num>
  <w:num w:numId="9">
    <w:abstractNumId w:val="55"/>
  </w:num>
  <w:num w:numId="10">
    <w:abstractNumId w:val="4"/>
  </w:num>
  <w:num w:numId="11">
    <w:abstractNumId w:val="37"/>
  </w:num>
  <w:num w:numId="12">
    <w:abstractNumId w:val="35"/>
  </w:num>
  <w:num w:numId="13">
    <w:abstractNumId w:val="34"/>
  </w:num>
  <w:num w:numId="14">
    <w:abstractNumId w:val="51"/>
  </w:num>
  <w:num w:numId="15">
    <w:abstractNumId w:val="19"/>
  </w:num>
  <w:num w:numId="16">
    <w:abstractNumId w:val="54"/>
  </w:num>
  <w:num w:numId="17">
    <w:abstractNumId w:val="49"/>
  </w:num>
  <w:num w:numId="18">
    <w:abstractNumId w:val="38"/>
  </w:num>
  <w:num w:numId="19">
    <w:abstractNumId w:val="5"/>
  </w:num>
  <w:num w:numId="20">
    <w:abstractNumId w:val="24"/>
  </w:num>
  <w:num w:numId="21">
    <w:abstractNumId w:val="22"/>
  </w:num>
  <w:num w:numId="22">
    <w:abstractNumId w:val="3"/>
  </w:num>
  <w:num w:numId="23">
    <w:abstractNumId w:val="58"/>
  </w:num>
  <w:num w:numId="24">
    <w:abstractNumId w:val="40"/>
  </w:num>
  <w:num w:numId="25">
    <w:abstractNumId w:val="61"/>
  </w:num>
  <w:num w:numId="26">
    <w:abstractNumId w:val="25"/>
  </w:num>
  <w:num w:numId="27">
    <w:abstractNumId w:val="29"/>
  </w:num>
  <w:num w:numId="28">
    <w:abstractNumId w:val="31"/>
  </w:num>
  <w:num w:numId="29">
    <w:abstractNumId w:val="6"/>
  </w:num>
  <w:num w:numId="30">
    <w:abstractNumId w:val="1"/>
  </w:num>
  <w:num w:numId="31">
    <w:abstractNumId w:val="53"/>
  </w:num>
  <w:num w:numId="32">
    <w:abstractNumId w:val="26"/>
  </w:num>
  <w:num w:numId="33">
    <w:abstractNumId w:val="43"/>
  </w:num>
  <w:num w:numId="34">
    <w:abstractNumId w:val="56"/>
  </w:num>
  <w:num w:numId="35">
    <w:abstractNumId w:val="2"/>
  </w:num>
  <w:num w:numId="36">
    <w:abstractNumId w:val="42"/>
  </w:num>
  <w:num w:numId="37">
    <w:abstractNumId w:val="52"/>
  </w:num>
  <w:num w:numId="38">
    <w:abstractNumId w:val="30"/>
  </w:num>
  <w:num w:numId="39">
    <w:abstractNumId w:val="16"/>
  </w:num>
  <w:num w:numId="40">
    <w:abstractNumId w:val="36"/>
  </w:num>
  <w:num w:numId="41">
    <w:abstractNumId w:val="32"/>
  </w:num>
  <w:num w:numId="42">
    <w:abstractNumId w:val="18"/>
  </w:num>
  <w:num w:numId="43">
    <w:abstractNumId w:val="33"/>
  </w:num>
  <w:num w:numId="44">
    <w:abstractNumId w:val="10"/>
  </w:num>
  <w:num w:numId="45">
    <w:abstractNumId w:val="21"/>
  </w:num>
  <w:num w:numId="46">
    <w:abstractNumId w:val="17"/>
  </w:num>
  <w:num w:numId="47">
    <w:abstractNumId w:val="44"/>
  </w:num>
  <w:num w:numId="48">
    <w:abstractNumId w:val="41"/>
  </w:num>
  <w:num w:numId="49">
    <w:abstractNumId w:val="46"/>
  </w:num>
  <w:num w:numId="50">
    <w:abstractNumId w:val="11"/>
  </w:num>
  <w:num w:numId="51">
    <w:abstractNumId w:val="13"/>
  </w:num>
  <w:num w:numId="52">
    <w:abstractNumId w:val="12"/>
  </w:num>
  <w:num w:numId="53">
    <w:abstractNumId w:val="59"/>
  </w:num>
  <w:num w:numId="54">
    <w:abstractNumId w:val="14"/>
  </w:num>
  <w:num w:numId="55">
    <w:abstractNumId w:val="48"/>
  </w:num>
  <w:num w:numId="56">
    <w:abstractNumId w:val="8"/>
  </w:num>
  <w:num w:numId="57">
    <w:abstractNumId w:val="9"/>
  </w:num>
  <w:num w:numId="58">
    <w:abstractNumId w:val="23"/>
  </w:num>
  <w:num w:numId="59">
    <w:abstractNumId w:val="45"/>
  </w:num>
  <w:num w:numId="60">
    <w:abstractNumId w:val="15"/>
  </w:num>
  <w:num w:numId="61">
    <w:abstractNumId w:val="47"/>
  </w:num>
  <w:num w:numId="62">
    <w:abstractNumId w:val="27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isplayBackgroundShape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525B4"/>
    <w:rsid w:val="000535B8"/>
    <w:rsid w:val="0020324D"/>
    <w:rsid w:val="0022060D"/>
    <w:rsid w:val="00292D17"/>
    <w:rsid w:val="002A5DB0"/>
    <w:rsid w:val="002F5613"/>
    <w:rsid w:val="00313368"/>
    <w:rsid w:val="00396BC9"/>
    <w:rsid w:val="003C57AD"/>
    <w:rsid w:val="00414038"/>
    <w:rsid w:val="00433B5D"/>
    <w:rsid w:val="00440537"/>
    <w:rsid w:val="00485D23"/>
    <w:rsid w:val="005650E9"/>
    <w:rsid w:val="005964EB"/>
    <w:rsid w:val="005C2D54"/>
    <w:rsid w:val="006A4541"/>
    <w:rsid w:val="006A6887"/>
    <w:rsid w:val="00931B3D"/>
    <w:rsid w:val="00A32ECF"/>
    <w:rsid w:val="00A62613"/>
    <w:rsid w:val="00B95D8E"/>
    <w:rsid w:val="00C232C5"/>
    <w:rsid w:val="00C525B4"/>
    <w:rsid w:val="00C64B45"/>
    <w:rsid w:val="00CF5653"/>
    <w:rsid w:val="00D316C0"/>
    <w:rsid w:val="00F6238F"/>
    <w:rsid w:val="00F6624A"/>
    <w:rsid w:val="00F728BA"/>
    <w:rsid w:val="00FD6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64B4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292D17"/>
    <w:pPr>
      <w:keepNext/>
      <w:keepLines/>
      <w:spacing w:before="160" w:after="80" w:line="240" w:lineRule="auto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292D17"/>
    <w:pPr>
      <w:keepNext/>
      <w:keepLines/>
      <w:spacing w:before="80" w:after="40" w:line="240" w:lineRule="auto"/>
      <w:outlineLvl w:val="3"/>
    </w:pPr>
    <w:rPr>
      <w:rFonts w:eastAsiaTheme="majorEastAsia" w:cstheme="majorBidi"/>
      <w:i/>
      <w:iCs/>
      <w:color w:val="365F91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525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525B4"/>
    <w:rPr>
      <w:b/>
      <w:bCs/>
    </w:rPr>
  </w:style>
  <w:style w:type="character" w:customStyle="1" w:styleId="citation-1">
    <w:name w:val="citation-1"/>
    <w:basedOn w:val="DefaultParagraphFont"/>
    <w:rsid w:val="00C525B4"/>
  </w:style>
  <w:style w:type="character" w:styleId="Emphasis">
    <w:name w:val="Emphasis"/>
    <w:basedOn w:val="DefaultParagraphFont"/>
    <w:uiPriority w:val="20"/>
    <w:qFormat/>
    <w:rsid w:val="00C525B4"/>
    <w:rPr>
      <w:i/>
      <w:iCs/>
    </w:rPr>
  </w:style>
  <w:style w:type="character" w:customStyle="1" w:styleId="mdc-buttonlabel">
    <w:name w:val="mdc-button__label"/>
    <w:basedOn w:val="DefaultParagraphFont"/>
    <w:rsid w:val="00C525B4"/>
  </w:style>
  <w:style w:type="paragraph" w:customStyle="1" w:styleId="query-text-line">
    <w:name w:val="query-text-line"/>
    <w:basedOn w:val="Normal"/>
    <w:rsid w:val="00C525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g-tns-c2927229620-39">
    <w:name w:val="ng-tns-c2927229620-39"/>
    <w:basedOn w:val="DefaultParagraphFont"/>
    <w:rsid w:val="00C525B4"/>
  </w:style>
  <w:style w:type="character" w:customStyle="1" w:styleId="citation-2">
    <w:name w:val="citation-2"/>
    <w:basedOn w:val="DefaultParagraphFont"/>
    <w:rsid w:val="00C525B4"/>
  </w:style>
  <w:style w:type="character" w:customStyle="1" w:styleId="ng-tns-c2927229620-45">
    <w:name w:val="ng-tns-c2927229620-45"/>
    <w:basedOn w:val="DefaultParagraphFont"/>
    <w:rsid w:val="00C525B4"/>
  </w:style>
  <w:style w:type="character" w:customStyle="1" w:styleId="citation-3">
    <w:name w:val="citation-3"/>
    <w:basedOn w:val="DefaultParagraphFont"/>
    <w:rsid w:val="00C525B4"/>
  </w:style>
  <w:style w:type="character" w:customStyle="1" w:styleId="ng-tns-c2927229620-51">
    <w:name w:val="ng-tns-c2927229620-51"/>
    <w:basedOn w:val="DefaultParagraphFont"/>
    <w:rsid w:val="00C525B4"/>
  </w:style>
  <w:style w:type="character" w:customStyle="1" w:styleId="citation-5">
    <w:name w:val="citation-5"/>
    <w:basedOn w:val="DefaultParagraphFont"/>
    <w:rsid w:val="00C525B4"/>
  </w:style>
  <w:style w:type="character" w:customStyle="1" w:styleId="citation-4">
    <w:name w:val="citation-4"/>
    <w:basedOn w:val="DefaultParagraphFont"/>
    <w:rsid w:val="00C525B4"/>
  </w:style>
  <w:style w:type="character" w:customStyle="1" w:styleId="ng-tns-c2927229620-57">
    <w:name w:val="ng-tns-c2927229620-57"/>
    <w:basedOn w:val="DefaultParagraphFont"/>
    <w:rsid w:val="00C525B4"/>
  </w:style>
  <w:style w:type="character" w:customStyle="1" w:styleId="citation-6">
    <w:name w:val="citation-6"/>
    <w:basedOn w:val="DefaultParagraphFont"/>
    <w:rsid w:val="00C525B4"/>
  </w:style>
  <w:style w:type="character" w:customStyle="1" w:styleId="Heading3Char">
    <w:name w:val="Heading 3 Char"/>
    <w:basedOn w:val="DefaultParagraphFont"/>
    <w:link w:val="Heading3"/>
    <w:uiPriority w:val="9"/>
    <w:semiHidden/>
    <w:rsid w:val="00292D17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2D17"/>
    <w:rPr>
      <w:rFonts w:eastAsiaTheme="majorEastAsia" w:cstheme="majorBidi"/>
      <w:i/>
      <w:iCs/>
      <w:color w:val="365F91" w:themeColor="accent1" w:themeShade="BF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292D17"/>
  </w:style>
  <w:style w:type="table" w:styleId="TableGrid">
    <w:name w:val="Table Grid"/>
    <w:basedOn w:val="TableNormal"/>
    <w:uiPriority w:val="59"/>
    <w:rsid w:val="00292D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292D1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92D17"/>
  </w:style>
  <w:style w:type="paragraph" w:styleId="ListParagraph">
    <w:name w:val="List Paragraph"/>
    <w:basedOn w:val="Normal"/>
    <w:uiPriority w:val="34"/>
    <w:qFormat/>
    <w:rsid w:val="00292D1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92D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D1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A68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887"/>
  </w:style>
  <w:style w:type="paragraph" w:styleId="Footer">
    <w:name w:val="footer"/>
    <w:basedOn w:val="Normal"/>
    <w:link w:val="FooterChar"/>
    <w:uiPriority w:val="99"/>
    <w:unhideWhenUsed/>
    <w:rsid w:val="006A68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887"/>
  </w:style>
  <w:style w:type="character" w:customStyle="1" w:styleId="Heading2Char">
    <w:name w:val="Heading 2 Char"/>
    <w:basedOn w:val="DefaultParagraphFont"/>
    <w:link w:val="Heading2"/>
    <w:uiPriority w:val="9"/>
    <w:semiHidden/>
    <w:rsid w:val="00C64B4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export-sheets-button">
    <w:name w:val="export-sheets-button"/>
    <w:basedOn w:val="DefaultParagraphFont"/>
    <w:rsid w:val="00C64B45"/>
  </w:style>
  <w:style w:type="table" w:styleId="LightList-Accent6">
    <w:name w:val="Light List Accent 6"/>
    <w:basedOn w:val="TableNormal"/>
    <w:uiPriority w:val="61"/>
    <w:rsid w:val="00C64B4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MediumShading2-Accent1">
    <w:name w:val="Medium Shading 2 Accent 1"/>
    <w:basedOn w:val="TableNormal"/>
    <w:uiPriority w:val="64"/>
    <w:rsid w:val="002F561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semiHidden/>
    <w:unhideWhenUsed/>
    <w:rsid w:val="00A62613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64B4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292D17"/>
    <w:pPr>
      <w:keepNext/>
      <w:keepLines/>
      <w:spacing w:before="160" w:after="80" w:line="240" w:lineRule="auto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292D17"/>
    <w:pPr>
      <w:keepNext/>
      <w:keepLines/>
      <w:spacing w:before="80" w:after="40" w:line="240" w:lineRule="auto"/>
      <w:outlineLvl w:val="3"/>
    </w:pPr>
    <w:rPr>
      <w:rFonts w:eastAsiaTheme="majorEastAsia" w:cstheme="majorBidi"/>
      <w:i/>
      <w:iCs/>
      <w:color w:val="365F91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525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525B4"/>
    <w:rPr>
      <w:b/>
      <w:bCs/>
    </w:rPr>
  </w:style>
  <w:style w:type="character" w:customStyle="1" w:styleId="citation-1">
    <w:name w:val="citation-1"/>
    <w:basedOn w:val="DefaultParagraphFont"/>
    <w:rsid w:val="00C525B4"/>
  </w:style>
  <w:style w:type="character" w:styleId="Emphasis">
    <w:name w:val="Emphasis"/>
    <w:basedOn w:val="DefaultParagraphFont"/>
    <w:uiPriority w:val="20"/>
    <w:qFormat/>
    <w:rsid w:val="00C525B4"/>
    <w:rPr>
      <w:i/>
      <w:iCs/>
    </w:rPr>
  </w:style>
  <w:style w:type="character" w:customStyle="1" w:styleId="mdc-buttonlabel">
    <w:name w:val="mdc-button__label"/>
    <w:basedOn w:val="DefaultParagraphFont"/>
    <w:rsid w:val="00C525B4"/>
  </w:style>
  <w:style w:type="paragraph" w:customStyle="1" w:styleId="query-text-line">
    <w:name w:val="query-text-line"/>
    <w:basedOn w:val="Normal"/>
    <w:rsid w:val="00C525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g-tns-c2927229620-39">
    <w:name w:val="ng-tns-c2927229620-39"/>
    <w:basedOn w:val="DefaultParagraphFont"/>
    <w:rsid w:val="00C525B4"/>
  </w:style>
  <w:style w:type="character" w:customStyle="1" w:styleId="citation-2">
    <w:name w:val="citation-2"/>
    <w:basedOn w:val="DefaultParagraphFont"/>
    <w:rsid w:val="00C525B4"/>
  </w:style>
  <w:style w:type="character" w:customStyle="1" w:styleId="ng-tns-c2927229620-45">
    <w:name w:val="ng-tns-c2927229620-45"/>
    <w:basedOn w:val="DefaultParagraphFont"/>
    <w:rsid w:val="00C525B4"/>
  </w:style>
  <w:style w:type="character" w:customStyle="1" w:styleId="citation-3">
    <w:name w:val="citation-3"/>
    <w:basedOn w:val="DefaultParagraphFont"/>
    <w:rsid w:val="00C525B4"/>
  </w:style>
  <w:style w:type="character" w:customStyle="1" w:styleId="ng-tns-c2927229620-51">
    <w:name w:val="ng-tns-c2927229620-51"/>
    <w:basedOn w:val="DefaultParagraphFont"/>
    <w:rsid w:val="00C525B4"/>
  </w:style>
  <w:style w:type="character" w:customStyle="1" w:styleId="citation-5">
    <w:name w:val="citation-5"/>
    <w:basedOn w:val="DefaultParagraphFont"/>
    <w:rsid w:val="00C525B4"/>
  </w:style>
  <w:style w:type="character" w:customStyle="1" w:styleId="citation-4">
    <w:name w:val="citation-4"/>
    <w:basedOn w:val="DefaultParagraphFont"/>
    <w:rsid w:val="00C525B4"/>
  </w:style>
  <w:style w:type="character" w:customStyle="1" w:styleId="ng-tns-c2927229620-57">
    <w:name w:val="ng-tns-c2927229620-57"/>
    <w:basedOn w:val="DefaultParagraphFont"/>
    <w:rsid w:val="00C525B4"/>
  </w:style>
  <w:style w:type="character" w:customStyle="1" w:styleId="citation-6">
    <w:name w:val="citation-6"/>
    <w:basedOn w:val="DefaultParagraphFont"/>
    <w:rsid w:val="00C525B4"/>
  </w:style>
  <w:style w:type="character" w:customStyle="1" w:styleId="Heading3Char">
    <w:name w:val="Heading 3 Char"/>
    <w:basedOn w:val="DefaultParagraphFont"/>
    <w:link w:val="Heading3"/>
    <w:uiPriority w:val="9"/>
    <w:semiHidden/>
    <w:rsid w:val="00292D17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2D17"/>
    <w:rPr>
      <w:rFonts w:eastAsiaTheme="majorEastAsia" w:cstheme="majorBidi"/>
      <w:i/>
      <w:iCs/>
      <w:color w:val="365F91" w:themeColor="accent1" w:themeShade="BF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292D17"/>
  </w:style>
  <w:style w:type="table" w:styleId="TableGrid">
    <w:name w:val="Table Grid"/>
    <w:basedOn w:val="TableNormal"/>
    <w:uiPriority w:val="59"/>
    <w:rsid w:val="00292D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292D1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92D17"/>
  </w:style>
  <w:style w:type="paragraph" w:styleId="ListParagraph">
    <w:name w:val="List Paragraph"/>
    <w:basedOn w:val="Normal"/>
    <w:uiPriority w:val="34"/>
    <w:qFormat/>
    <w:rsid w:val="00292D1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92D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D1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A68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887"/>
  </w:style>
  <w:style w:type="paragraph" w:styleId="Footer">
    <w:name w:val="footer"/>
    <w:basedOn w:val="Normal"/>
    <w:link w:val="FooterChar"/>
    <w:uiPriority w:val="99"/>
    <w:unhideWhenUsed/>
    <w:rsid w:val="006A68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887"/>
  </w:style>
  <w:style w:type="character" w:customStyle="1" w:styleId="Heading2Char">
    <w:name w:val="Heading 2 Char"/>
    <w:basedOn w:val="DefaultParagraphFont"/>
    <w:link w:val="Heading2"/>
    <w:uiPriority w:val="9"/>
    <w:semiHidden/>
    <w:rsid w:val="00C64B4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export-sheets-button">
    <w:name w:val="export-sheets-button"/>
    <w:basedOn w:val="DefaultParagraphFont"/>
    <w:rsid w:val="00C64B45"/>
  </w:style>
  <w:style w:type="table" w:styleId="LightList-Accent6">
    <w:name w:val="Light List Accent 6"/>
    <w:basedOn w:val="TableNormal"/>
    <w:uiPriority w:val="61"/>
    <w:rsid w:val="00C64B4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MediumShading2-Accent1">
    <w:name w:val="Medium Shading 2 Accent 1"/>
    <w:basedOn w:val="TableNormal"/>
    <w:uiPriority w:val="64"/>
    <w:rsid w:val="002F561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semiHidden/>
    <w:unhideWhenUsed/>
    <w:rsid w:val="00A6261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47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48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85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35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11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7525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064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0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380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494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521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6587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4442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7520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320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9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397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546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02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35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478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9640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4536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2170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1475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2645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3238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41845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6217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648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08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946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03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146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4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595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8762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5939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2767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99213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5574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42965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78789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5388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205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4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364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898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620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988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53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1857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9756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9734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3902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65750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18874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38698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048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09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44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737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17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75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222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29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1523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953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3043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3703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337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92404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94558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G"/><Relationship Id="rId18" Type="http://schemas.openxmlformats.org/officeDocument/2006/relationships/footer" Target="footer2.xml"/><Relationship Id="rId26" Type="http://schemas.openxmlformats.org/officeDocument/2006/relationships/footer" Target="footer6.xml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oter" Target="footer1.xml"/><Relationship Id="rId25" Type="http://schemas.openxmlformats.org/officeDocument/2006/relationships/header" Target="header6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footer" Target="footer5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23" Type="http://schemas.openxmlformats.org/officeDocument/2006/relationships/footer" Target="footer4.xml"/><Relationship Id="rId28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header" Target="header3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4.gif"/><Relationship Id="rId22" Type="http://schemas.openxmlformats.org/officeDocument/2006/relationships/header" Target="header5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51CB18-C2AE-4EDB-83DE-E1EB51D59E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0</cp:revision>
  <cp:lastPrinted>2025-08-10T12:17:00Z</cp:lastPrinted>
  <dcterms:created xsi:type="dcterms:W3CDTF">2025-07-07T18:44:00Z</dcterms:created>
  <dcterms:modified xsi:type="dcterms:W3CDTF">2025-08-10T12:21:00Z</dcterms:modified>
</cp:coreProperties>
</file>